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0463859A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771DF673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5384848D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..)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79ED0931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C10AB86" w14:textId="77777777" w:rsidR="001136BA" w:rsidRPr="001136BA" w:rsidRDefault="001136BA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to the one provided in the lab sheet. </w:t>
            </w:r>
          </w:p>
          <w:p w14:paraId="5B04F80C" w14:textId="1FBB35EE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bookmarkStart w:id="0" w:name="_GoBack"/>
            <w:bookmarkEnd w:id="0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providing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0E2BBA5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77777777" w:rsidR="0062784F" w:rsidRDefault="0062784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77777777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3EC4422D" w14:textId="1877E977" w:rsidR="00A8323E" w:rsidRPr="00A8323E" w:rsidRDefault="00A8323E" w:rsidP="00A8323E"/>
    <w:p w14:paraId="0C0D0D47" w14:textId="61584944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0ECC6A93" w14:textId="1FE3EF58" w:rsidR="008F0F71" w:rsidRPr="008F0F71" w:rsidRDefault="00925AA4" w:rsidP="00925AA4">
      <w:pPr>
        <w:ind w:left="360"/>
      </w:pPr>
      <w:r>
        <w:t>Provide the evidence here. Put screenshots  of your implementation</w:t>
      </w:r>
    </w:p>
    <w:p w14:paraId="3B655070" w14:textId="6C43E720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Book Donation</w:t>
      </w:r>
      <w:r w:rsidR="001B7447" w:rsidRPr="001B7447">
        <w:t xml:space="preserve"> page</w:t>
      </w:r>
    </w:p>
    <w:p w14:paraId="3EDE3707" w14:textId="395D24C3" w:rsidR="00202631" w:rsidRDefault="00925AA4" w:rsidP="00925AA4">
      <w:pPr>
        <w:ind w:left="360"/>
      </w:pPr>
      <w:r>
        <w:t>// Same here. Put screenshots of your implementation</w:t>
      </w:r>
    </w:p>
    <w:p w14:paraId="5FAE8B74" w14:textId="0908D8C8" w:rsidR="00925AA4" w:rsidRDefault="00925AA4" w:rsidP="00925AA4">
      <w:pPr>
        <w:pStyle w:val="Heading2"/>
        <w:numPr>
          <w:ilvl w:val="1"/>
          <w:numId w:val="5"/>
        </w:numPr>
        <w:spacing w:after="240"/>
      </w:pPr>
      <w:r>
        <w:t xml:space="preserve">Thank you </w:t>
      </w:r>
      <w:r w:rsidRPr="001B7447">
        <w:t>page</w:t>
      </w:r>
    </w:p>
    <w:p w14:paraId="45581871" w14:textId="1578AA0E" w:rsidR="00925AA4" w:rsidRPr="00202631" w:rsidRDefault="00925AA4" w:rsidP="00925AA4">
      <w:pPr>
        <w:ind w:left="360"/>
      </w:pPr>
      <w:r>
        <w:t>Put screenshots of your implementation</w:t>
      </w:r>
    </w:p>
    <w:sectPr w:rsidR="00925AA4" w:rsidRPr="00202631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BD924B" w14:textId="77777777" w:rsidR="004B6024" w:rsidRDefault="004B6024" w:rsidP="007D42BF">
      <w:pPr>
        <w:spacing w:after="0" w:line="240" w:lineRule="auto"/>
      </w:pPr>
      <w:r>
        <w:separator/>
      </w:r>
    </w:p>
  </w:endnote>
  <w:endnote w:type="continuationSeparator" w:id="0">
    <w:p w14:paraId="3C9D8B8D" w14:textId="77777777" w:rsidR="004B6024" w:rsidRDefault="004B602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6F47FE" w14:textId="77777777" w:rsidR="004B6024" w:rsidRDefault="004B6024" w:rsidP="007D42BF">
      <w:pPr>
        <w:spacing w:after="0" w:line="240" w:lineRule="auto"/>
      </w:pPr>
      <w:r>
        <w:separator/>
      </w:r>
    </w:p>
  </w:footnote>
  <w:footnote w:type="continuationSeparator" w:id="0">
    <w:p w14:paraId="6747F994" w14:textId="77777777" w:rsidR="004B6024" w:rsidRDefault="004B602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45C27"/>
    <w:rsid w:val="00456935"/>
    <w:rsid w:val="00483FF5"/>
    <w:rsid w:val="004B6024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642E8"/>
    <w:rsid w:val="00773757"/>
    <w:rsid w:val="007D337A"/>
    <w:rsid w:val="007D42BF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42BF4"/>
    <w:rsid w:val="00CB2566"/>
    <w:rsid w:val="00CC38C2"/>
    <w:rsid w:val="00CD6CBC"/>
    <w:rsid w:val="00D066A6"/>
    <w:rsid w:val="00D14218"/>
    <w:rsid w:val="00D40C39"/>
    <w:rsid w:val="00D47A71"/>
    <w:rsid w:val="00DC1AD3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F3C46D-42FF-C944-BE36-940128FF2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1</cp:revision>
  <dcterms:created xsi:type="dcterms:W3CDTF">2019-01-21T21:24:00Z</dcterms:created>
  <dcterms:modified xsi:type="dcterms:W3CDTF">2019-01-27T19:12:00Z</dcterms:modified>
</cp:coreProperties>
</file>